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0fdd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a0fdd33-31fe-11ed-b4d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OQ4CQQyz+ED+/0v/INgO0NAgJQUjWO1sYSXjI4P+WsRffQNQjdJLz4YPfK9fv6Gr9cubUL3Z4gmFQiTrtTnAA6jaeIZHHWTxpr42CuiGL87PlH7WAb8jG0tGBWaz7Nd9cugA93iqUGjCMp4eez4QmDYd0uCaD9JSESSsv3W/glFRA6kC+0B/RKymVrHv1y5LhR31ofd+e3Mc56314mwxx5azfLfmg/6PS8z1Xs/RXnwnk+zzhcYxF0i3az2XOdUpMnG/17ObNMNjuH19PsL4wphY+4PO5qjGfjuYbzUB/crqtf6iE58eM9h5MT/SaPgwz/v5lmyJaIoHeTAw4+KT+0auQgnT6pv6PI0ylermfpXUP5m/cz/gpGDf6O9/77tPjdVqPUxU83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n center ridge, arkansas is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a0fdd33-31fe-11ed-b4d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a0fdd33-31fe-11ed-b4d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a0fdd33-31fe-11ed-b4d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0fdd33</dc:title>
  <dc:creator/>
  <cp:keywords/>
  <dcterms:created xsi:type="dcterms:W3CDTF">2026-05-03T10:48:37Z</dcterms:created>
  <dcterms:modified xsi:type="dcterms:W3CDTF">2026-05-03T1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